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ED86683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6C70D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5BDF0302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следовательные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09CFDE3B" w:rsidR="002B46F7" w:rsidRPr="006B60F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6B60F8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0365CFB" w:rsidR="002B46F7" w:rsidRPr="006B60F8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6B60F8">
        <w:rPr>
          <w:rFonts w:ascii="Times New Roman" w:hAnsi="Times New Roman" w:cs="Times New Roman"/>
          <w:sz w:val="28"/>
        </w:rPr>
        <w:t>ИВТ-20-2б</w:t>
      </w:r>
    </w:p>
    <w:p w14:paraId="08D62E9A" w14:textId="252D4F74" w:rsidR="002B46F7" w:rsidRDefault="006B60F8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49B3C51E" w:rsidR="005A35A2" w:rsidRPr="006B60F8" w:rsidRDefault="006B60F8" w:rsidP="006025BF">
      <w:pPr>
        <w:pStyle w:val="ab"/>
        <w:ind w:firstLine="0"/>
        <w:rPr>
          <w:color w:val="auto"/>
        </w:rPr>
      </w:pPr>
      <w:r w:rsidRPr="006B60F8">
        <w:rPr>
          <w:color w:val="auto"/>
        </w:rPr>
        <w:lastRenderedPageBreak/>
        <w:t>Постановка задачи</w:t>
      </w:r>
    </w:p>
    <w:p w14:paraId="7C61AE3A" w14:textId="77777777" w:rsidR="003E0576" w:rsidRPr="003E0576" w:rsidRDefault="003E0576" w:rsidP="003E0576">
      <w:pPr>
        <w:pStyle w:val="TableParagraph"/>
        <w:spacing w:line="265" w:lineRule="exact"/>
        <w:rPr>
          <w:b/>
          <w:sz w:val="28"/>
        </w:rPr>
      </w:pPr>
      <w:r w:rsidRPr="003E0576">
        <w:rPr>
          <w:b/>
          <w:sz w:val="28"/>
        </w:rPr>
        <w:t>Задача 1</w:t>
      </w:r>
    </w:p>
    <w:p w14:paraId="4A65E16E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74" w:lineRule="exact"/>
        <w:ind w:hanging="241"/>
        <w:rPr>
          <w:sz w:val="28"/>
        </w:rPr>
      </w:pPr>
      <w:r w:rsidRPr="003E0576">
        <w:rPr>
          <w:sz w:val="28"/>
        </w:rPr>
        <w:t>Контейнер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вектор</w:t>
      </w:r>
    </w:p>
    <w:p w14:paraId="41860444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40" w:lineRule="auto"/>
        <w:ind w:hanging="241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57"/>
          <w:sz w:val="28"/>
        </w:rPr>
        <w:t xml:space="preserve"> </w:t>
      </w:r>
      <w:proofErr w:type="spellStart"/>
      <w:r w:rsidRPr="003E0576">
        <w:rPr>
          <w:sz w:val="28"/>
        </w:rPr>
        <w:t>float</w:t>
      </w:r>
      <w:proofErr w:type="spellEnd"/>
    </w:p>
    <w:p w14:paraId="4D5E6D3C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2</w:t>
      </w:r>
    </w:p>
    <w:p w14:paraId="3A916A0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Money</w:t>
      </w:r>
      <w:r w:rsidRPr="003E0576">
        <w:rPr>
          <w:spacing w:val="-5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7"/>
          <w:sz w:val="28"/>
        </w:rPr>
        <w:t xml:space="preserve"> </w:t>
      </w:r>
      <w:r w:rsidRPr="003E0576">
        <w:rPr>
          <w:sz w:val="28"/>
        </w:rPr>
        <w:t>№3).</w:t>
      </w:r>
    </w:p>
    <w:p w14:paraId="779DFA44" w14:textId="77777777" w:rsidR="003E0576" w:rsidRPr="003E0576" w:rsidRDefault="003E0576" w:rsidP="003E0576">
      <w:pPr>
        <w:pStyle w:val="TableParagraph"/>
        <w:spacing w:before="4" w:line="274" w:lineRule="exact"/>
        <w:rPr>
          <w:b/>
          <w:sz w:val="28"/>
        </w:rPr>
      </w:pPr>
      <w:r w:rsidRPr="003E0576">
        <w:rPr>
          <w:b/>
          <w:sz w:val="28"/>
        </w:rPr>
        <w:t>Задача 3</w:t>
      </w:r>
    </w:p>
    <w:p w14:paraId="0296ED7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Параметризированный</w:t>
      </w:r>
      <w:r w:rsidRPr="003E0576">
        <w:rPr>
          <w:spacing w:val="-4"/>
          <w:sz w:val="28"/>
        </w:rPr>
        <w:t xml:space="preserve"> </w:t>
      </w:r>
      <w:r w:rsidRPr="003E0576">
        <w:rPr>
          <w:sz w:val="28"/>
        </w:rPr>
        <w:t>класс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–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Векто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6"/>
          <w:sz w:val="28"/>
        </w:rPr>
        <w:t xml:space="preserve"> </w:t>
      </w:r>
      <w:r w:rsidRPr="003E0576">
        <w:rPr>
          <w:sz w:val="28"/>
        </w:rPr>
        <w:t>№7)</w:t>
      </w:r>
    </w:p>
    <w:p w14:paraId="73213503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4</w:t>
      </w:r>
    </w:p>
    <w:p w14:paraId="5BFBB02C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Адапте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контейнера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очередь.</w:t>
      </w:r>
    </w:p>
    <w:p w14:paraId="61A2711B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5</w:t>
      </w:r>
    </w:p>
    <w:p w14:paraId="5C15843C" w14:textId="77777777" w:rsidR="003E0576" w:rsidRDefault="003E0576" w:rsidP="00325C46">
      <w:pPr>
        <w:pStyle w:val="ab"/>
        <w:ind w:firstLine="47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Параметризированный</w:t>
      </w:r>
      <w:r w:rsidRPr="003E0576">
        <w:rPr>
          <w:color w:val="auto"/>
          <w:spacing w:val="-7"/>
          <w:sz w:val="28"/>
        </w:rPr>
        <w:t xml:space="preserve"> </w:t>
      </w:r>
      <w:r w:rsidRPr="003E0576">
        <w:rPr>
          <w:color w:val="auto"/>
          <w:sz w:val="28"/>
        </w:rPr>
        <w:t>класс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–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Вектор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Адаптер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-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очередь.</w:t>
      </w:r>
    </w:p>
    <w:p w14:paraId="1662C81B" w14:textId="77777777" w:rsidR="003E0576" w:rsidRDefault="003E0576" w:rsidP="00325C46">
      <w:pPr>
        <w:pStyle w:val="ab"/>
        <w:ind w:firstLine="47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минимальный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элемент и добавить его в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ец контейнера</w:t>
      </w:r>
    </w:p>
    <w:p w14:paraId="058BE882" w14:textId="77777777" w:rsidR="003E0576" w:rsidRDefault="003E0576" w:rsidP="00325C46">
      <w:pPr>
        <w:pStyle w:val="ab"/>
        <w:ind w:firstLine="47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элемент с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заданным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ключом</w:t>
      </w:r>
      <w:r w:rsidRPr="003E0576">
        <w:rPr>
          <w:color w:val="auto"/>
          <w:spacing w:val="50"/>
          <w:sz w:val="28"/>
        </w:rPr>
        <w:t xml:space="preserve"> </w:t>
      </w:r>
      <w:r w:rsidRPr="003E0576">
        <w:rPr>
          <w:color w:val="auto"/>
          <w:sz w:val="28"/>
        </w:rPr>
        <w:t>и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z w:val="28"/>
        </w:rPr>
        <w:t>удалить его из</w:t>
      </w:r>
      <w:r w:rsidRPr="003E0576">
        <w:rPr>
          <w:color w:val="auto"/>
          <w:spacing w:val="-58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61ADC5DD" w14:textId="32FE12C0" w:rsidR="003E0576" w:rsidRPr="003E0576" w:rsidRDefault="003E0576" w:rsidP="00325C46">
      <w:pPr>
        <w:pStyle w:val="ab"/>
        <w:ind w:left="470"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К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каждом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элемент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добавить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сумму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минимального и</w:t>
      </w:r>
      <w:r>
        <w:rPr>
          <w:sz w:val="28"/>
        </w:rPr>
        <w:t xml:space="preserve"> </w:t>
      </w:r>
      <w:r w:rsidRPr="003E0576">
        <w:rPr>
          <w:color w:val="auto"/>
          <w:sz w:val="28"/>
        </w:rPr>
        <w:t>максимального элементов</w:t>
      </w:r>
      <w:r w:rsidR="00325C46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1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2" w:name="_Toc57314749"/>
      <w:bookmarkEnd w:id="1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25C46" w:rsidRDefault="005601E3" w:rsidP="00325C4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325C46">
        <w:rPr>
          <w:rFonts w:ascii="Times New Roman" w:hAnsi="Times New Roman" w:cs="Times New Roman"/>
          <w:sz w:val="40"/>
          <w:szCs w:val="40"/>
        </w:rPr>
        <w:t>Код</w:t>
      </w:r>
      <w:bookmarkEnd w:id="2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B46BD0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3CF93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5D6732B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5B1246C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73199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D41A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0803218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7B29C1D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FEE6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ECAE3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54C3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2DA92B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4E05FB8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Vector;</w:t>
      </w:r>
    </w:p>
    <w:p w14:paraId="56907118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60F8">
        <w:rPr>
          <w:rFonts w:ascii="Consolas" w:hAnsi="Consolas" w:cs="Consolas"/>
          <w:color w:val="008080"/>
          <w:sz w:val="19"/>
          <w:szCs w:val="19"/>
        </w:rPr>
        <w:t>&lt;&lt;</w:t>
      </w:r>
      <w:r w:rsidRPr="006B60F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60F8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B60F8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60F8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ектора</w:t>
      </w:r>
      <w:r w:rsidRPr="006B60F8">
        <w:rPr>
          <w:rFonts w:ascii="Consolas" w:hAnsi="Consolas" w:cs="Consolas"/>
          <w:color w:val="A31515"/>
          <w:sz w:val="19"/>
          <w:szCs w:val="19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6B60F8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60F8">
        <w:rPr>
          <w:rFonts w:ascii="Consolas" w:hAnsi="Consolas" w:cs="Consolas"/>
          <w:color w:val="A31515"/>
          <w:sz w:val="19"/>
          <w:szCs w:val="19"/>
        </w:rPr>
        <w:t xml:space="preserve"> - 0"</w:t>
      </w:r>
      <w:r w:rsidRPr="006B60F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6B60F8">
        <w:rPr>
          <w:rFonts w:ascii="Consolas" w:hAnsi="Consolas" w:cs="Consolas"/>
          <w:color w:val="008080"/>
          <w:sz w:val="19"/>
          <w:szCs w:val="19"/>
        </w:rPr>
        <w:t>&lt;&lt;</w:t>
      </w:r>
      <w:r w:rsidRPr="006B60F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proofErr w:type="gramEnd"/>
      <w:r w:rsidRPr="006B60F8">
        <w:rPr>
          <w:rFonts w:ascii="Consolas" w:hAnsi="Consolas" w:cs="Consolas"/>
          <w:color w:val="000000"/>
          <w:sz w:val="19"/>
          <w:szCs w:val="19"/>
        </w:rPr>
        <w:t>;</w:t>
      </w:r>
    </w:p>
    <w:p w14:paraId="7E4F7E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4AC383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A38E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22937F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0F8CD3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2888067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6BC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BF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3B3251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67022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CA1E3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F6A0A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7D79F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BBB52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362209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2CC21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4014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5081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809FB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7AEB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96D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399D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225D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A737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B4F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5D8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C157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A34AD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E032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0CA3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push_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min);</w:t>
      </w:r>
    </w:p>
    <w:p w14:paraId="3CD8F8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CAD5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7A1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3EE4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7E1B6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22A8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1972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E2DE8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3A0D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A0C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check)</w:t>
      </w:r>
    </w:p>
    <w:p w14:paraId="101CD61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D4D1C5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464C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EA97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B61A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36827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3853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FB10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3C0D7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0BE1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28F8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CF74C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BF77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.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E4993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;</w:t>
      </w:r>
    </w:p>
    <w:p w14:paraId="07B2AB9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6E6B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1049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EEC0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C4CD2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B35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76D9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82EA0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57EE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6278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3BD78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46CCF0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3F3FC1A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0BF58FF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6A1D91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A113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F23B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34E34A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EA3107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BAD7E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AF9A7B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6A4C9F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E3D2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r, c);</w:t>
      </w:r>
    </w:p>
    <w:p w14:paraId="211262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94CBC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FE478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EC287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D837D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E3F7B2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A23C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F44C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221179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92FD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0D7AE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318F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6633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CC6D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89A42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6C023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9E4789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02B0BCA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7026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9493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E1C1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1CD602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28586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D45F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D6D1D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 + 1];</w:t>
      </w:r>
    </w:p>
    <w:p w14:paraId="7E204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759A45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336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3DD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ABDC93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s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min;</w:t>
      </w:r>
    </w:p>
    <w:p w14:paraId="6DDDA4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B02EB7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A11239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8FBB4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5B0FDDE4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C06AE5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D1785C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03187F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6CF8705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27B9E35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715D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7294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0FC17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7CFA1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944A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14:paraId="61FE0F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6AA06F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EDDF7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A2C9D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5653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8A8C6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 - k];</w:t>
      </w:r>
    </w:p>
    <w:p w14:paraId="3DD0F6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147E0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E93137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11D456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-1)</w:t>
      </w:r>
    </w:p>
    <w:p w14:paraId="090BBA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FB3F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ECBD7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0786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D184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4C1DEC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C8C25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8960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3C5A06A0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64BCFD9E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ы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5A79E7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037526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11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C5C7E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7F02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8060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9FF62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6458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05A39E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10F43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A37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A4D6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5FB71C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C32B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05A31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F32BB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845C0A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FC3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DFC29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39649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D3C1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A9A5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3AD1C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678FBB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02969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1FB234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28AAC3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CFD088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3D016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AB41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8BA5A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015DF213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C1C7B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BBC8F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CB1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752D9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46315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41B3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B912D9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B8DE04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0CE0E9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6B46F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D8D6B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54D5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27DD5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8676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7018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72626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334FA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8A5DB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) =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139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3C4CE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40A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B858B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148D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C4357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234352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BDC44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3210B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B1D1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B87B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D548A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52D50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34D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87C1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2513B1A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F92818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0AEB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BAF6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A08D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676D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EF104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504E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ED0F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A799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6BC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05B9A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3DDAB1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9E0EC57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 xml:space="preserve">. 0 - </w:t>
      </w:r>
      <w:r>
        <w:rPr>
          <w:rFonts w:ascii="Consolas" w:hAnsi="Consolas" w:cs="Consolas"/>
          <w:color w:val="A31515"/>
          <w:sz w:val="19"/>
          <w:szCs w:val="19"/>
        </w:rPr>
        <w:t>конец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60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60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D768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26DD28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25D1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119A050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</w:p>
    <w:p w14:paraId="5CBF0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2859C2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9109C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53102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445D8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68F98C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E4711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D464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21D766" w14:textId="77777777" w:rsidR="00AF568A" w:rsidRPr="006B60F8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60F8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6B60F8"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175159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60F8">
        <w:rPr>
          <w:rFonts w:ascii="Consolas" w:hAnsi="Consolas" w:cs="Consolas"/>
          <w:color w:val="000000"/>
          <w:sz w:val="19"/>
          <w:szCs w:val="19"/>
        </w:rPr>
        <w:tab/>
      </w:r>
      <w:r w:rsidRPr="006B60F8"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D0DD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)</w:t>
      </w:r>
    </w:p>
    <w:p w14:paraId="35BFD2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0D2C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6BD5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E7E18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C31E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47332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6589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4F6F4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6C1F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14FB9A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634CC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3849F0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min);</w:t>
      </w:r>
    </w:p>
    <w:p w14:paraId="71D555E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4DB65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591A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5F18A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C40D4A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2A96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2EE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6085D41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92700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426F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CC7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521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98EA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F196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C2F681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B990C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F4D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C6324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84B1C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A4F82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CD100B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14E2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213176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9EBB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88E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BE462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9578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84D46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ax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9E7E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665BC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7FB43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4D678F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1 = l1.begin();</w:t>
      </w:r>
    </w:p>
    <w:p w14:paraId="18F5A1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3B3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27953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1.push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+max+m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D939A6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97F35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l.</w:t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clear</w:t>
      </w:r>
      <w:proofErr w:type="spell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A5FC6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1.begin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end(); iter1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5E1B2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4395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1);</w:t>
      </w:r>
    </w:p>
    <w:p w14:paraId="4BDCB1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82BE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D0848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A52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C9DE4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61E6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DB1F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D429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F2B1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57B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45E9366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8524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DA21B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4D8B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DC7CD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Вектор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STL\n\t2. </w:t>
      </w:r>
      <w:r>
        <w:rPr>
          <w:rFonts w:ascii="Consolas" w:hAnsi="Consolas" w:cs="Consolas"/>
          <w:color w:val="A31515"/>
          <w:sz w:val="19"/>
          <w:szCs w:val="19"/>
        </w:rPr>
        <w:t>Money \n\t3. Параметризированный вектор \n\t4. Очередь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AF0FE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015CF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5A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24FE80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83A1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14E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9E47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72E70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04A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532BE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D3F1E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F4EA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5DE00B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175F8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B8B1E2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8CFE0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AEF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55A2D3" w14:textId="5AB44D27" w:rsidR="00606746" w:rsidRPr="006C70D1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234C15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4CC2594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EEF3616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46591FC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A657A01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87DDBB3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66BC7A7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67A334A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6FD74F3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9F7107B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54CCF18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C355E25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8EBE806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6FD3F53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98C1E34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9910990" w14:textId="77777777" w:rsidR="006B60F8" w:rsidRDefault="006B60F8" w:rsidP="0060674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094C96A" w14:textId="5346434F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E08D7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44F65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4FE5B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D1768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6205F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2FD90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9637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E8E05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F41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4443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EF23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38AD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206D27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994FF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9E02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et()</w:t>
      </w:r>
    </w:p>
    <w:p w14:paraId="52BFFE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A317F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DDB71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9BC8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69B4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5F3F305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62EC4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B46EA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91E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DA90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3D8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30E0C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2CF87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446E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41C8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ABE27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094E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0C77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4D3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F6C2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25444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5C7A4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07202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695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EEC03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F498C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3967D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56499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C52DA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191C7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30AC207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66C9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5E63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D48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()</w:t>
      </w:r>
    </w:p>
    <w:p w14:paraId="18AAA37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4ECF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B7D0C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7643E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C72C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FE5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8FCB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46EED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E8CA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ize + 1];</w:t>
      </w:r>
    </w:p>
    <w:p w14:paraId="444A62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4C3E2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9CC358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size] = </w:t>
      </w:r>
      <w:proofErr w:type="spellStart"/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2F3C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14281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F7F7C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size++;</w:t>
      </w:r>
    </w:p>
    <w:p w14:paraId="18C9A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98E0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DD7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485E7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1525C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657E7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547DA8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096D4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6782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+1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F1943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72E68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3A7725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E5FBE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1CFDE8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D7A0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A1ED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()</w:t>
      </w:r>
    </w:p>
    <w:p w14:paraId="74EF100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46AD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3C6E0F2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4939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26D2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7D6928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63CA0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DC24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7E802B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1C28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6A4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ax()</w:t>
      </w:r>
    </w:p>
    <w:p w14:paraId="03EB12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C32304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5C7354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839F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83A7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6080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D81E2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3F7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68A7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0DF3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4044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red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A06DD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A2D1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4FF93B" w14:textId="77777777" w:rsidR="00AF568A" w:rsidRPr="006D5587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EA78547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2FAB353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EFF28E5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7632EC0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5A7836B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AB3874F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2A0CAF1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B970701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721646B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957C023" w14:textId="77777777" w:rsidR="006B60F8" w:rsidRDefault="006B60F8" w:rsidP="00AF568A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F870AF8" w14:textId="471630B7" w:rsidR="003D41C1" w:rsidRPr="009B23CE" w:rsidRDefault="00325C46" w:rsidP="00AF568A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CLASS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ED744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36B37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426C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1B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4134EA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0771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AD14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F1F2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4FB4D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27C5E63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E1ED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F75F4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2C76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C3D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1AEDBA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24B7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6C5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715434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et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C2CE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D89A6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4BFAA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F823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7404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3EE853F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EAB0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3831D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81F38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CD43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DA9F1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end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BA786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proofErr w:type="spell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E594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7918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in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EBC8E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gramEnd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2AB6D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bred(</w:t>
      </w:r>
      <w:proofErr w:type="gramEnd"/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5A1E3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AD95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44A61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49A6C3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836CEF" w14:textId="77777777" w:rsidR="006B60F8" w:rsidRDefault="006B60F8" w:rsidP="00325C46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2D95AFB" w14:textId="77777777" w:rsidR="006B60F8" w:rsidRDefault="006B60F8" w:rsidP="00325C46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F3CD86A" w14:textId="48F6E5C4" w:rsidR="00897565" w:rsidRPr="00325C46" w:rsidRDefault="005A35A2" w:rsidP="00325C46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325C46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325C46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325C46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325C46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3" w:name="_top"/>
      <w:bookmarkEnd w:id="3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6B60F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325C46" w:rsidRDefault="00815331" w:rsidP="00325C46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325C46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 кода</w:t>
      </w:r>
    </w:p>
    <w:p w14:paraId="25353C8A" w14:textId="4B996EBA" w:rsidR="00815331" w:rsidRPr="004440DD" w:rsidRDefault="00325C46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325C46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5839B028" wp14:editId="3827DF86">
            <wp:extent cx="3246401" cy="823031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8230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70F0A" w14:textId="77777777" w:rsidR="00B111A3" w:rsidRDefault="00B111A3" w:rsidP="009D1C69">
      <w:pPr>
        <w:spacing w:after="0" w:line="240" w:lineRule="auto"/>
      </w:pPr>
      <w:r>
        <w:separator/>
      </w:r>
    </w:p>
  </w:endnote>
  <w:endnote w:type="continuationSeparator" w:id="0">
    <w:p w14:paraId="5A397B74" w14:textId="77777777" w:rsidR="00B111A3" w:rsidRDefault="00B111A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07FC4" w14:textId="77777777" w:rsidR="00B111A3" w:rsidRDefault="00B111A3" w:rsidP="009D1C69">
      <w:pPr>
        <w:spacing w:after="0" w:line="240" w:lineRule="auto"/>
      </w:pPr>
      <w:r>
        <w:separator/>
      </w:r>
    </w:p>
  </w:footnote>
  <w:footnote w:type="continuationSeparator" w:id="0">
    <w:p w14:paraId="4B63187D" w14:textId="77777777" w:rsidR="00B111A3" w:rsidRDefault="00B111A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  <w:jc w:val="left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711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614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525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436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4347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5258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6169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7080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991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70338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5C46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B60F8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111A3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43BEA-8A0F-4753-9CA2-51CEF1503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0</TotalTime>
  <Pages>16</Pages>
  <Words>1704</Words>
  <Characters>9714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83</cp:revision>
  <cp:lastPrinted>2020-12-03T14:51:00Z</cp:lastPrinted>
  <dcterms:created xsi:type="dcterms:W3CDTF">2020-11-26T11:28:00Z</dcterms:created>
  <dcterms:modified xsi:type="dcterms:W3CDTF">2021-05-30T15:20:00Z</dcterms:modified>
</cp:coreProperties>
</file>